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1DED5" w14:textId="4132DDC3" w:rsidR="00BA3D14" w:rsidRDefault="00BA3D14">
      <w:r>
        <w:t xml:space="preserve">Group 7 </w:t>
      </w:r>
      <w:r w:rsidR="00A36657">
        <w:t>Friday 4</w:t>
      </w:r>
      <w:r w:rsidR="00A36657">
        <w:rPr>
          <w:vertAlign w:val="superscript"/>
        </w:rPr>
        <w:t>th</w:t>
      </w:r>
      <w:r>
        <w:t xml:space="preserve"> progress</w:t>
      </w:r>
    </w:p>
    <w:p w14:paraId="3DA1F1EE" w14:textId="1D9C5D78" w:rsidR="00BA3D14" w:rsidRDefault="00BA3D14">
      <w:r>
        <w:t xml:space="preserve">This </w:t>
      </w:r>
      <w:r w:rsidR="00D901A5">
        <w:t xml:space="preserve">Friday, we started by implementing a fix for a rounding error in our code. After that, we </w:t>
      </w:r>
      <w:r w:rsidR="00E80713">
        <w:t>added</w:t>
      </w:r>
      <w:r w:rsidR="00D901A5">
        <w:t xml:space="preserve"> the </w:t>
      </w:r>
      <w:proofErr w:type="spellStart"/>
      <w:r w:rsidR="00D901A5">
        <w:t>readIO</w:t>
      </w:r>
      <w:proofErr w:type="spellEnd"/>
      <w:r w:rsidR="00D901A5">
        <w:t xml:space="preserve"> function and IO input handling</w:t>
      </w:r>
      <w:r w:rsidR="00E80713">
        <w:t xml:space="preserve"> to the code</w:t>
      </w:r>
      <w:r w:rsidR="00D901A5">
        <w:t xml:space="preserve">. We translated the assembly code to machine code and programmed it into the virtual memory. We tested the controller and the program together, and verified that they are both working. The debugging functionalities that involve the controller also work. After that, we started with our global port map. Lastly, we spend quite a significant amount of time </w:t>
      </w:r>
      <w:r w:rsidR="00C62A68">
        <w:t>on</w:t>
      </w:r>
      <w:r w:rsidR="00D901A5">
        <w:t xml:space="preserve"> rewriting the </w:t>
      </w:r>
      <w:proofErr w:type="spellStart"/>
      <w:r w:rsidR="00D901A5">
        <w:t>datapath</w:t>
      </w:r>
      <w:proofErr w:type="spellEnd"/>
      <w:r w:rsidR="00D901A5">
        <w:t xml:space="preserve"> such that it works with our two-address machine. </w:t>
      </w:r>
    </w:p>
    <w:sectPr w:rsidR="00BA3D14">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4AB79" w14:textId="77777777" w:rsidR="00E05FEF" w:rsidRDefault="00E05FEF" w:rsidP="00A36657">
      <w:pPr>
        <w:spacing w:after="0" w:line="240" w:lineRule="auto"/>
      </w:pPr>
      <w:r>
        <w:separator/>
      </w:r>
    </w:p>
  </w:endnote>
  <w:endnote w:type="continuationSeparator" w:id="0">
    <w:p w14:paraId="7CFB9DDA" w14:textId="77777777" w:rsidR="00E05FEF" w:rsidRDefault="00E05FEF" w:rsidP="00A36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9CD93" w14:textId="77777777" w:rsidR="00E05FEF" w:rsidRDefault="00E05FEF" w:rsidP="00A36657">
      <w:pPr>
        <w:spacing w:after="0" w:line="240" w:lineRule="auto"/>
      </w:pPr>
      <w:r>
        <w:separator/>
      </w:r>
    </w:p>
  </w:footnote>
  <w:footnote w:type="continuationSeparator" w:id="0">
    <w:p w14:paraId="2C05635A" w14:textId="77777777" w:rsidR="00E05FEF" w:rsidRDefault="00E05FEF" w:rsidP="00A3665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DEwNDIxNDM0NTJW0lEKTi0uzszPAykwrgUAGC1VOSwAAAA="/>
  </w:docVars>
  <w:rsids>
    <w:rsidRoot w:val="00BA3D14"/>
    <w:rsid w:val="0022171C"/>
    <w:rsid w:val="003955D1"/>
    <w:rsid w:val="003E63A1"/>
    <w:rsid w:val="004D6EB5"/>
    <w:rsid w:val="005B19EA"/>
    <w:rsid w:val="005C093D"/>
    <w:rsid w:val="00771AA1"/>
    <w:rsid w:val="00941516"/>
    <w:rsid w:val="0097490E"/>
    <w:rsid w:val="00A05CA7"/>
    <w:rsid w:val="00A36657"/>
    <w:rsid w:val="00A401B8"/>
    <w:rsid w:val="00A52566"/>
    <w:rsid w:val="00BA3D14"/>
    <w:rsid w:val="00C62A68"/>
    <w:rsid w:val="00CD0663"/>
    <w:rsid w:val="00D901A5"/>
    <w:rsid w:val="00E05FEF"/>
    <w:rsid w:val="00E80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5DB05"/>
  <w15:chartTrackingRefBased/>
  <w15:docId w15:val="{E93E57DD-CD7D-4C20-A00B-B2E657F4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657"/>
    <w:pPr>
      <w:tabs>
        <w:tab w:val="center" w:pos="4703"/>
        <w:tab w:val="right" w:pos="9406"/>
      </w:tabs>
      <w:spacing w:after="0" w:line="240" w:lineRule="auto"/>
    </w:pPr>
  </w:style>
  <w:style w:type="character" w:customStyle="1" w:styleId="HeaderChar">
    <w:name w:val="Header Char"/>
    <w:basedOn w:val="DefaultParagraphFont"/>
    <w:link w:val="Header"/>
    <w:uiPriority w:val="99"/>
    <w:rsid w:val="00A36657"/>
  </w:style>
  <w:style w:type="paragraph" w:styleId="Footer">
    <w:name w:val="footer"/>
    <w:basedOn w:val="Normal"/>
    <w:link w:val="FooterChar"/>
    <w:uiPriority w:val="99"/>
    <w:unhideWhenUsed/>
    <w:rsid w:val="00A36657"/>
    <w:pPr>
      <w:tabs>
        <w:tab w:val="center" w:pos="4703"/>
        <w:tab w:val="right" w:pos="9406"/>
      </w:tabs>
      <w:spacing w:after="0" w:line="240" w:lineRule="auto"/>
    </w:pPr>
  </w:style>
  <w:style w:type="character" w:customStyle="1" w:styleId="FooterChar">
    <w:name w:val="Footer Char"/>
    <w:basedOn w:val="DefaultParagraphFont"/>
    <w:link w:val="Footer"/>
    <w:uiPriority w:val="99"/>
    <w:rsid w:val="00A366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91</Words>
  <Characters>522</Characters>
  <Application>Microsoft Office Word</Application>
  <DocSecurity>0</DocSecurity>
  <Lines>4</Lines>
  <Paragraphs>1</Paragraphs>
  <ScaleCrop>false</ScaleCrop>
  <Company/>
  <LinksUpToDate>false</LinksUpToDate>
  <CharactersWithSpaces>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eker, S. (Stach, Student B-EE)</dc:creator>
  <cp:keywords/>
  <dc:description/>
  <cp:lastModifiedBy>Redeker, S. (Stach, Student B-EE)</cp:lastModifiedBy>
  <cp:revision>18</cp:revision>
  <dcterms:created xsi:type="dcterms:W3CDTF">2022-10-31T15:33:00Z</dcterms:created>
  <dcterms:modified xsi:type="dcterms:W3CDTF">2022-11-04T15:58:00Z</dcterms:modified>
</cp:coreProperties>
</file>